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0826" w:rsidRDefault="00EC1F19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</w:t>
      </w: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КРИТЕРИЈУМИ И НАЧИН БОДОВАЊА ЗА ОЦЕНУ ПРИЈАВЕ</w:t>
      </w:r>
    </w:p>
    <w:p w:rsidR="00EC1F19" w:rsidRPr="00EC1F19" w:rsidRDefault="00EC1F19" w:rsidP="00EC1F19">
      <w:pPr>
        <w:spacing w:line="25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И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збор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ивредних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убјекат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врши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у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дв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фаз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в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фаз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ј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оцесн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ирод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и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односи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н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оверу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д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ли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ј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ијав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уредн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и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д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ли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ј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адржин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ијав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у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кладу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proofErr w:type="gram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Јавни</w:t>
      </w:r>
      <w:proofErr w:type="spellEnd"/>
      <w:proofErr w:type="gram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конкурсом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учешћ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ивредних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убјекат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у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провођењу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мер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енергетск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анациј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тамбених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објекат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н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територији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C1F19">
        <w:rPr>
          <w:rFonts w:ascii="Times New Roman" w:eastAsia="Calibri" w:hAnsi="Times New Roman" w:cs="Times New Roman"/>
          <w:lang w:val="ru-RU" w:eastAsia="de-DE"/>
        </w:rPr>
        <w:t xml:space="preserve">Града </w:t>
      </w:r>
      <w:r w:rsidRPr="00EC1F19">
        <w:rPr>
          <w:rFonts w:ascii="Times New Roman" w:eastAsia="Times New Roman" w:hAnsi="Times New Roman" w:cs="Times New Roman"/>
          <w:sz w:val="24"/>
          <w:szCs w:val="24"/>
          <w:lang w:val="sr-Cyrl-CS"/>
        </w:rPr>
        <w:t>Пожаревца</w:t>
      </w:r>
      <w:r w:rsidRPr="00EC1F19">
        <w:rPr>
          <w:rFonts w:ascii="Times New Roman" w:eastAsia="Calibri" w:hAnsi="Times New Roman" w:cs="Times New Roman"/>
          <w:lang w:val="sr-Cyrl-CS" w:eastAsia="de-DE"/>
        </w:rPr>
        <w:t xml:space="preserve"> </w:t>
      </w: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2"/>
        <w:gridCol w:w="1549"/>
        <w:gridCol w:w="3097"/>
      </w:tblGrid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  <w:t>Критеријуми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  <w:t>ДА/НЕ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  <w:t>Статус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благовремена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достављ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у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штампаном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блику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ни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бразац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пуњен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у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дефинисаној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форми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лог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1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адржи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ву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требну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документацију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:</w:t>
            </w:r>
          </w:p>
          <w:p w:rsidR="00EC1F19" w:rsidRPr="00EC1F19" w:rsidRDefault="00EC1F19" w:rsidP="00EC1F19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лог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1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ни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бразац</w:t>
            </w:r>
            <w:proofErr w:type="spellEnd"/>
          </w:p>
          <w:p w:rsidR="00EC1F19" w:rsidRPr="00EC1F19" w:rsidRDefault="00EC1F19" w:rsidP="00EC1F19">
            <w:pPr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лог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2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тписа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изјава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дносилац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авн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лиц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(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вредни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убјект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)</w:t>
            </w:r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ад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дносиоцем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и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кренут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течајни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ступак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или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ступак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ликвидације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тписа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тра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влашћеног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едставник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вредног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убјект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дносилац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достави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тест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з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материјал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и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оизвод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(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з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меру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з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коју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конкуриш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  <w:tr w:rsidR="00EC1F19" w:rsidRPr="00EC1F19" w:rsidTr="00EC1F19">
        <w:tc>
          <w:tcPr>
            <w:tcW w:w="2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дносилац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измири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доспел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бавез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снову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авних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хода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Ако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ј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дговор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„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”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рија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с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е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разматра</w:t>
            </w:r>
            <w:proofErr w:type="spellEnd"/>
          </w:p>
        </w:tc>
      </w:tr>
    </w:tbl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осл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завршен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в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фаз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в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пријав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оцењен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као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уредн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и у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кладу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Јавним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конкурсом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е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оцењују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н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основу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следећих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критеријума</w:t>
      </w:r>
      <w:proofErr w:type="spellEnd"/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>:</w:t>
      </w:r>
    </w:p>
    <w:p w:rsidR="00EC1F19" w:rsidRPr="00EC1F19" w:rsidRDefault="00EC1F19" w:rsidP="00EC1F19">
      <w:pPr>
        <w:spacing w:line="25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proofErr w:type="spellStart"/>
      <w:proofErr w:type="gram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Укупан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број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бодов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који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може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добити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подносилац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пријаве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је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100.</w:t>
      </w:r>
      <w:proofErr w:type="gramEnd"/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Критеријуми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меру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1</w:t>
      </w:r>
    </w:p>
    <w:p w:rsidR="00EC1F19" w:rsidRPr="00EC1F19" w:rsidRDefault="00EC1F19" w:rsidP="00EC1F19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i/>
          <w:iCs/>
          <w:sz w:val="24"/>
          <w:szCs w:val="24"/>
          <w:lang w:val="ru-RU"/>
        </w:rPr>
        <w:t>Критеријум 1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ru-RU"/>
        </w:rPr>
        <w:t>„Цене кључних добара и услуга”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на основу кога подносилац пријаве може добити максимално </w:t>
      </w:r>
      <w:r w:rsidRPr="00EC1F19">
        <w:rPr>
          <w:rFonts w:ascii="Times New Roman" w:eastAsia="Calibri" w:hAnsi="Times New Roman" w:cs="Times New Roman"/>
          <w:b/>
          <w:sz w:val="24"/>
          <w:szCs w:val="24"/>
          <w:lang w:val="ru-RU"/>
        </w:rPr>
        <w:t>50</w:t>
      </w:r>
      <w:r w:rsidRPr="00EC1F19">
        <w:rPr>
          <w:rFonts w:ascii="Times New Roman" w:eastAsia="Calibri" w:hAnsi="Times New Roman" w:cs="Times New Roman"/>
          <w:bCs/>
          <w:sz w:val="24"/>
          <w:szCs w:val="24"/>
          <w:lang w:val="ru-RU"/>
        </w:rPr>
        <w:t xml:space="preserve"> бодова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:rsidR="00EC1F19" w:rsidRPr="00EC1F19" w:rsidRDefault="00EC1F19" w:rsidP="00EC1F19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Бодовање се врши на основу приложене формуле.</w:t>
      </w:r>
    </w:p>
    <w:p w:rsidR="00EC1F19" w:rsidRPr="00EC1F19" w:rsidRDefault="00EC1F19" w:rsidP="00EC1F19">
      <w:pPr>
        <w:spacing w:line="25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4"/>
      </w:tblGrid>
      <w:tr w:rsidR="00EC1F19" w:rsidRPr="00EC1F19" w:rsidTr="00EC1F19">
        <w:trPr>
          <w:trHeight w:val="354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C1F19" w:rsidRPr="00EC1F19" w:rsidRDefault="00EC1F19" w:rsidP="00EC1F19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  <w:t>Ц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ru-RU"/>
              </w:rPr>
              <w:t>кључних добара и услуга</w:t>
            </w:r>
          </w:p>
        </w:tc>
      </w:tr>
      <w:tr w:rsidR="00EC1F19" w:rsidRPr="00EC1F19" w:rsidTr="00EC1F19">
        <w:trPr>
          <w:trHeight w:val="343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ачин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брачу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(М*Н/Т)</w:t>
            </w:r>
          </w:p>
          <w:p w:rsidR="00EC1F19" w:rsidRPr="00EC1F19" w:rsidRDefault="00EC1F19" w:rsidP="00EC1F19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Т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нуђ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ц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;   Н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ајниж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нуђ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ц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;</w:t>
            </w:r>
          </w:p>
          <w:p w:rsidR="00EC1F19" w:rsidRPr="00EC1F19" w:rsidRDefault="00EC1F19" w:rsidP="00EC1F19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М -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Максималан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број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бодо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(50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бодо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)</w:t>
            </w:r>
          </w:p>
        </w:tc>
      </w:tr>
    </w:tbl>
    <w:p w:rsidR="00EC1F19" w:rsidRPr="00EC1F19" w:rsidRDefault="00EC1F19" w:rsidP="00EC1F19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sz w:val="20"/>
          <w:szCs w:val="20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Табела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–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Бодовањ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о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критеријуму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„</w:t>
      </w:r>
      <w:r w:rsidRPr="00EC1F19">
        <w:rPr>
          <w:rFonts w:ascii="Times New Roman" w:eastAsia="Calibri" w:hAnsi="Times New Roman" w:cs="Times New Roman"/>
          <w:bCs/>
          <w:sz w:val="20"/>
          <w:szCs w:val="20"/>
          <w:lang w:val="ru-RU"/>
        </w:rPr>
        <w:t>Цене кључних добара и услуга</w:t>
      </w:r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”</w:t>
      </w:r>
    </w:p>
    <w:p w:rsidR="00EC1F19" w:rsidRPr="00EC1F19" w:rsidRDefault="00EC1F19" w:rsidP="00EC1F19">
      <w:pPr>
        <w:spacing w:line="25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C1F19">
        <w:rPr>
          <w:rFonts w:ascii="Times New Roman" w:eastAsia="Calibri" w:hAnsi="Times New Roman" w:cs="Times New Roman"/>
          <w:i/>
          <w:iCs/>
          <w:sz w:val="24"/>
          <w:szCs w:val="24"/>
          <w:lang w:val="ru-RU"/>
        </w:rPr>
        <w:t>Критеријум 2</w:t>
      </w:r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„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Рок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важењ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цен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меру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коју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конкуришу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ru-RU"/>
        </w:rPr>
        <w:t>”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на основу кога подносилац пријаве може добити максимално 3</w:t>
      </w:r>
      <w:r w:rsidRPr="00EC1F19">
        <w:rPr>
          <w:rFonts w:ascii="Times New Roman" w:eastAsia="Calibri" w:hAnsi="Times New Roman" w:cs="Times New Roman"/>
          <w:b/>
          <w:sz w:val="24"/>
          <w:szCs w:val="24"/>
          <w:lang w:val="ru-RU"/>
        </w:rPr>
        <w:t>0</w:t>
      </w:r>
      <w:r w:rsidRPr="00EC1F19">
        <w:rPr>
          <w:rFonts w:ascii="Times New Roman" w:eastAsia="Calibri" w:hAnsi="Times New Roman" w:cs="Times New Roman"/>
          <w:bCs/>
          <w:sz w:val="24"/>
          <w:szCs w:val="24"/>
          <w:lang w:val="ru-RU"/>
        </w:rPr>
        <w:t xml:space="preserve"> бодова.</w:t>
      </w:r>
    </w:p>
    <w:p w:rsidR="00EC1F19" w:rsidRPr="00EC1F19" w:rsidRDefault="00EC1F19" w:rsidP="00EC1F19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Бодовање се врши на основу приложене табеле.</w:t>
      </w:r>
    </w:p>
    <w:p w:rsidR="00EC1F19" w:rsidRPr="00EC1F19" w:rsidRDefault="00EC1F19" w:rsidP="00EC1F19">
      <w:pPr>
        <w:spacing w:line="256" w:lineRule="auto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6367"/>
        <w:gridCol w:w="2921"/>
      </w:tblGrid>
      <w:tr w:rsidR="00EC1F19" w:rsidRPr="00EC1F19" w:rsidTr="00EC1F19">
        <w:tc>
          <w:tcPr>
            <w:tcW w:w="6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Рок важења цена за меру за коју се конкурише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Број бодова</w:t>
            </w:r>
          </w:p>
        </w:tc>
      </w:tr>
      <w:tr w:rsidR="00EC1F19" w:rsidRPr="00EC1F19" w:rsidTr="00EC1F19">
        <w:tc>
          <w:tcPr>
            <w:tcW w:w="6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До 90 дана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15</w:t>
            </w:r>
          </w:p>
        </w:tc>
      </w:tr>
      <w:tr w:rsidR="00EC1F19" w:rsidRPr="00EC1F19" w:rsidTr="00EC1F19">
        <w:tc>
          <w:tcPr>
            <w:tcW w:w="6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Од 91 до 180 дана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30</w:t>
            </w:r>
          </w:p>
        </w:tc>
      </w:tr>
    </w:tbl>
    <w:p w:rsidR="00EC1F19" w:rsidRPr="00EC1F19" w:rsidRDefault="00EC1F19" w:rsidP="00EC1F19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sz w:val="20"/>
          <w:szCs w:val="20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Табела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–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Бодовањ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о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критеријуму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„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Рок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важења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цена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меру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коју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конкуришу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”</w:t>
      </w:r>
    </w:p>
    <w:p w:rsidR="00EC1F19" w:rsidRPr="00EC1F19" w:rsidRDefault="00EC1F19" w:rsidP="00EC1F19">
      <w:pPr>
        <w:spacing w:line="256" w:lineRule="auto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:rsidR="00EC1F19" w:rsidRPr="00EC1F19" w:rsidRDefault="00EC1F19" w:rsidP="00EC1F19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i/>
          <w:iCs/>
          <w:sz w:val="24"/>
          <w:szCs w:val="24"/>
          <w:lang w:val="ru-RU"/>
        </w:rPr>
        <w:t>Критеријум 3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ru-RU"/>
        </w:rPr>
        <w:t>„Рок важења гаранције за инвертер и соларне панеле и процењени износ производње електричне енергије у периоду од 3 године”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на основу кога подносилац пријаве може добити максимално 1</w:t>
      </w:r>
      <w:r w:rsidRPr="00EC1F19">
        <w:rPr>
          <w:rFonts w:ascii="Times New Roman" w:eastAsia="Calibri" w:hAnsi="Times New Roman" w:cs="Times New Roman"/>
          <w:b/>
          <w:sz w:val="24"/>
          <w:szCs w:val="24"/>
          <w:lang w:val="ru-RU"/>
        </w:rPr>
        <w:t>0</w:t>
      </w:r>
      <w:r w:rsidRPr="00EC1F19">
        <w:rPr>
          <w:rFonts w:ascii="Times New Roman" w:eastAsia="Calibri" w:hAnsi="Times New Roman" w:cs="Times New Roman"/>
          <w:bCs/>
          <w:sz w:val="24"/>
          <w:szCs w:val="24"/>
          <w:lang w:val="ru-RU"/>
        </w:rPr>
        <w:t xml:space="preserve"> бодова.</w:t>
      </w:r>
    </w:p>
    <w:p w:rsidR="00EC1F19" w:rsidRPr="00EC1F19" w:rsidRDefault="00EC1F19" w:rsidP="00EC1F19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Бодовање се врши на основу приложене табеле.</w:t>
      </w:r>
    </w:p>
    <w:p w:rsidR="00EC1F19" w:rsidRPr="00EC1F19" w:rsidRDefault="00EC1F19" w:rsidP="00EC1F19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6799"/>
        <w:gridCol w:w="1769"/>
      </w:tblGrid>
      <w:tr w:rsidR="00EC1F19" w:rsidRPr="00EC1F19" w:rsidTr="00EC1F19">
        <w:trPr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Период важења гаранције</w:t>
            </w:r>
          </w:p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(минимално 5 година за инвертер и 10 година за соларне панеле)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Број бодова</w:t>
            </w:r>
          </w:p>
        </w:tc>
      </w:tr>
      <w:tr w:rsidR="00EC1F19" w:rsidRPr="00EC1F19" w:rsidTr="00EC1F19">
        <w:trPr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Инвертер - 5 година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0</w:t>
            </w:r>
          </w:p>
        </w:tc>
      </w:tr>
      <w:tr w:rsidR="00EC1F19" w:rsidRPr="00EC1F19" w:rsidTr="00EC1F19">
        <w:trPr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Инвертер - више од 5 година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  <w:t>5</w:t>
            </w:r>
          </w:p>
        </w:tc>
      </w:tr>
      <w:tr w:rsidR="00EC1F19" w:rsidRPr="00EC1F19" w:rsidTr="00EC1F19">
        <w:trPr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Соларни колектори - 10 година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0</w:t>
            </w:r>
          </w:p>
        </w:tc>
      </w:tr>
      <w:tr w:rsidR="00EC1F19" w:rsidRPr="00EC1F19" w:rsidTr="00EC1F19">
        <w:trPr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Соларни колектори - више од 10 година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4</w:t>
            </w:r>
          </w:p>
        </w:tc>
      </w:tr>
      <w:tr w:rsidR="00EC1F19" w:rsidRPr="00EC1F19" w:rsidTr="00EC1F19">
        <w:trPr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Процењени износ производње електричне енергије у периоду од три године</w:t>
            </w: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 xml:space="preserve"> - </w:t>
            </w:r>
            <w:proofErr w:type="spellStart"/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до</w:t>
            </w:r>
            <w:proofErr w:type="spellEnd"/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15.000 kWh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0</w:t>
            </w:r>
          </w:p>
        </w:tc>
      </w:tr>
      <w:tr w:rsidR="00EC1F19" w:rsidRPr="00EC1F19" w:rsidTr="00EC1F19">
        <w:trPr>
          <w:jc w:val="center"/>
        </w:trPr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Процењени износ производње електричне енергије у периоду од три године</w:t>
            </w: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 xml:space="preserve"> - </w:t>
            </w:r>
            <w:proofErr w:type="spellStart"/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више</w:t>
            </w:r>
            <w:proofErr w:type="spellEnd"/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од</w:t>
            </w:r>
            <w:proofErr w:type="spellEnd"/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 xml:space="preserve"> 15.000 kWh</w:t>
            </w:r>
          </w:p>
        </w:tc>
        <w:tc>
          <w:tcPr>
            <w:tcW w:w="1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1</w:t>
            </w:r>
          </w:p>
        </w:tc>
      </w:tr>
    </w:tbl>
    <w:p w:rsidR="00EC1F19" w:rsidRPr="00EC1F19" w:rsidRDefault="00EC1F19" w:rsidP="00EC1F19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sz w:val="20"/>
          <w:szCs w:val="20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Табела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–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Бодовањ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о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критеријуму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„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Рок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важења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гаранциј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и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роцењен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износ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роизводњ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електричн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енергиј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у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ериоду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од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три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године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”</w:t>
      </w:r>
    </w:p>
    <w:p w:rsidR="00EC1F19" w:rsidRPr="00EC1F19" w:rsidRDefault="00EC1F19" w:rsidP="00EC1F19">
      <w:pPr>
        <w:spacing w:line="256" w:lineRule="auto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:rsidR="00EC1F19" w:rsidRPr="00EC1F19" w:rsidRDefault="00EC1F19" w:rsidP="00EC1F19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i/>
          <w:iCs/>
          <w:sz w:val="24"/>
          <w:szCs w:val="24"/>
          <w:lang w:val="ru-RU"/>
        </w:rPr>
        <w:t>Критеријум 4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ru-RU"/>
        </w:rPr>
        <w:t>„Финансијски извештај за последње три године”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на основу кога подносилац пријаве може добити максимално 1</w:t>
      </w:r>
      <w:r w:rsidRPr="00EC1F19">
        <w:rPr>
          <w:rFonts w:ascii="Times New Roman" w:eastAsia="Calibri" w:hAnsi="Times New Roman" w:cs="Times New Roman"/>
          <w:b/>
          <w:sz w:val="24"/>
          <w:szCs w:val="24"/>
          <w:lang w:val="ru-RU"/>
        </w:rPr>
        <w:t>0</w:t>
      </w:r>
      <w:r w:rsidRPr="00EC1F19">
        <w:rPr>
          <w:rFonts w:ascii="Times New Roman" w:eastAsia="Calibri" w:hAnsi="Times New Roman" w:cs="Times New Roman"/>
          <w:bCs/>
          <w:sz w:val="24"/>
          <w:szCs w:val="24"/>
          <w:lang w:val="ru-RU"/>
        </w:rPr>
        <w:t xml:space="preserve"> бодова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:rsidR="00EC1F19" w:rsidRPr="00EC1F19" w:rsidRDefault="00EC1F19" w:rsidP="00EC1F19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lastRenderedPageBreak/>
        <w:t>Бодовање се врши на основу приложене табеле.</w:t>
      </w:r>
    </w:p>
    <w:p w:rsidR="00EC1F19" w:rsidRPr="00EC1F19" w:rsidRDefault="00EC1F19" w:rsidP="00EC1F19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:rsidR="00EC1F19" w:rsidRPr="00EC1F19" w:rsidRDefault="00EC1F19" w:rsidP="00EC1F19">
      <w:pPr>
        <w:spacing w:line="25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284"/>
        <w:gridCol w:w="4284"/>
      </w:tblGrid>
      <w:tr w:rsidR="00EC1F19" w:rsidRPr="00EC1F19" w:rsidTr="00EC1F19">
        <w:trPr>
          <w:jc w:val="center"/>
        </w:trPr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Период достављеног финансијског извештаја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Број бодова</w:t>
            </w:r>
          </w:p>
        </w:tc>
      </w:tr>
      <w:tr w:rsidR="00EC1F19" w:rsidRPr="00EC1F19" w:rsidTr="00EC1F19">
        <w:trPr>
          <w:jc w:val="center"/>
        </w:trPr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Нема извештаја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0</w:t>
            </w:r>
          </w:p>
        </w:tc>
      </w:tr>
      <w:tr w:rsidR="00EC1F19" w:rsidRPr="00EC1F19" w:rsidTr="00EC1F19">
        <w:trPr>
          <w:jc w:val="center"/>
        </w:trPr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Извештај за једну годину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5</w:t>
            </w:r>
          </w:p>
        </w:tc>
      </w:tr>
      <w:tr w:rsidR="00EC1F19" w:rsidRPr="00EC1F19" w:rsidTr="00EC1F19">
        <w:trPr>
          <w:jc w:val="center"/>
        </w:trPr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Извештај за две године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10</w:t>
            </w:r>
          </w:p>
        </w:tc>
      </w:tr>
    </w:tbl>
    <w:p w:rsidR="00EC1F19" w:rsidRPr="00EC1F19" w:rsidRDefault="00EC1F19" w:rsidP="00EC1F19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sz w:val="20"/>
          <w:szCs w:val="20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Табела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–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Бодовањ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о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критеријуму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„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Финансијски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извештај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”</w:t>
      </w:r>
    </w:p>
    <w:p w:rsid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bookmarkStart w:id="0" w:name="_GoBack"/>
      <w:bookmarkEnd w:id="0"/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Критеријуми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меру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2</w:t>
      </w:r>
    </w:p>
    <w:p w:rsidR="00EC1F19" w:rsidRPr="00EC1F19" w:rsidRDefault="00EC1F19" w:rsidP="00EC1F19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i/>
          <w:iCs/>
          <w:sz w:val="24"/>
          <w:szCs w:val="24"/>
          <w:lang w:val="ru-RU"/>
        </w:rPr>
        <w:t>Критеријум 1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ru-RU"/>
        </w:rPr>
        <w:t>„Цене кључних добара и услуга”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на основу кога подносилац пријаве може добити максимално </w:t>
      </w:r>
      <w:r w:rsidRPr="00EC1F19">
        <w:rPr>
          <w:rFonts w:ascii="Times New Roman" w:eastAsia="Calibri" w:hAnsi="Times New Roman" w:cs="Times New Roman"/>
          <w:b/>
          <w:sz w:val="24"/>
          <w:szCs w:val="24"/>
          <w:lang w:val="ru-RU"/>
        </w:rPr>
        <w:t>50</w:t>
      </w:r>
      <w:r w:rsidRPr="00EC1F19">
        <w:rPr>
          <w:rFonts w:ascii="Times New Roman" w:eastAsia="Calibri" w:hAnsi="Times New Roman" w:cs="Times New Roman"/>
          <w:bCs/>
          <w:sz w:val="24"/>
          <w:szCs w:val="24"/>
          <w:lang w:val="ru-RU"/>
        </w:rPr>
        <w:t xml:space="preserve"> бодова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:rsidR="00EC1F19" w:rsidRPr="00EC1F19" w:rsidRDefault="00EC1F19" w:rsidP="00EC1F19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Бодовање се врши на основу приложене формуле.</w:t>
      </w:r>
    </w:p>
    <w:p w:rsidR="00EC1F19" w:rsidRPr="00EC1F19" w:rsidRDefault="00EC1F19" w:rsidP="00EC1F19">
      <w:pPr>
        <w:spacing w:line="25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64"/>
      </w:tblGrid>
      <w:tr w:rsidR="00EC1F19" w:rsidRPr="00EC1F19" w:rsidTr="00EC1F19">
        <w:trPr>
          <w:trHeight w:val="354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C1F19" w:rsidRPr="00EC1F19" w:rsidRDefault="00EC1F19" w:rsidP="00EC1F19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  <w:t>Ц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EC1F1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ru-RU"/>
              </w:rPr>
              <w:t>кључних добара и услуга</w:t>
            </w:r>
          </w:p>
        </w:tc>
      </w:tr>
      <w:tr w:rsidR="00EC1F19" w:rsidRPr="00EC1F19" w:rsidTr="00EC1F19">
        <w:trPr>
          <w:trHeight w:val="343"/>
        </w:trPr>
        <w:tc>
          <w:tcPr>
            <w:tcW w:w="9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ачин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обрачу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(М*Н/Т)</w:t>
            </w:r>
          </w:p>
          <w:p w:rsidR="00EC1F19" w:rsidRPr="00EC1F19" w:rsidRDefault="00EC1F19" w:rsidP="00EC1F19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Т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нуђ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ц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;   Н –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најниж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понуђ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цен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;</w:t>
            </w:r>
          </w:p>
          <w:p w:rsidR="00EC1F19" w:rsidRPr="00EC1F19" w:rsidRDefault="00EC1F19" w:rsidP="00EC1F19">
            <w:pPr>
              <w:spacing w:line="276" w:lineRule="auto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М -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Максималан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број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бодо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(50 </w:t>
            </w:r>
            <w:proofErr w:type="spellStart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бодова</w:t>
            </w:r>
            <w:proofErr w:type="spellEnd"/>
            <w:r w:rsidRPr="00EC1F1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)</w:t>
            </w:r>
          </w:p>
        </w:tc>
      </w:tr>
    </w:tbl>
    <w:p w:rsidR="00EC1F19" w:rsidRPr="00EC1F19" w:rsidRDefault="00EC1F19" w:rsidP="00EC1F19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sz w:val="20"/>
          <w:szCs w:val="20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Табела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–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Бодовањ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о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критеријуму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„</w:t>
      </w:r>
      <w:r w:rsidRPr="00EC1F19">
        <w:rPr>
          <w:rFonts w:ascii="Times New Roman" w:eastAsia="Calibri" w:hAnsi="Times New Roman" w:cs="Times New Roman"/>
          <w:bCs/>
          <w:sz w:val="20"/>
          <w:szCs w:val="20"/>
          <w:lang w:val="ru-RU"/>
        </w:rPr>
        <w:t>Цене кључних добара и услуга</w:t>
      </w:r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”</w:t>
      </w: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line="25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:rsidR="00EC1F19" w:rsidRPr="00EC1F19" w:rsidRDefault="00EC1F19" w:rsidP="00EC1F1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C1F19">
        <w:rPr>
          <w:rFonts w:ascii="Times New Roman" w:eastAsia="Calibri" w:hAnsi="Times New Roman" w:cs="Times New Roman"/>
          <w:i/>
          <w:iCs/>
          <w:sz w:val="24"/>
          <w:szCs w:val="24"/>
          <w:lang w:val="ru-RU"/>
        </w:rPr>
        <w:t>Критеријум 2</w:t>
      </w:r>
      <w:r w:rsidRPr="00EC1F1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„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Рок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важењ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цен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меру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коју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конкуришу</w:t>
      </w:r>
      <w:proofErr w:type="spellEnd"/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ru-RU"/>
        </w:rPr>
        <w:t>”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на основу кога подносилац пријаве може добити максимално 3</w:t>
      </w:r>
      <w:r w:rsidRPr="00EC1F19">
        <w:rPr>
          <w:rFonts w:ascii="Times New Roman" w:eastAsia="Calibri" w:hAnsi="Times New Roman" w:cs="Times New Roman"/>
          <w:b/>
          <w:sz w:val="24"/>
          <w:szCs w:val="24"/>
          <w:lang w:val="ru-RU"/>
        </w:rPr>
        <w:t>0</w:t>
      </w:r>
      <w:r w:rsidRPr="00EC1F19">
        <w:rPr>
          <w:rFonts w:ascii="Times New Roman" w:eastAsia="Calibri" w:hAnsi="Times New Roman" w:cs="Times New Roman"/>
          <w:bCs/>
          <w:sz w:val="24"/>
          <w:szCs w:val="24"/>
          <w:lang w:val="ru-RU"/>
        </w:rPr>
        <w:t xml:space="preserve"> бодова.</w:t>
      </w:r>
    </w:p>
    <w:p w:rsidR="00EC1F19" w:rsidRPr="00EC1F19" w:rsidRDefault="00EC1F19" w:rsidP="00EC1F19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Бодовање се врши на основу приложене табеле.</w:t>
      </w:r>
    </w:p>
    <w:p w:rsidR="00EC1F19" w:rsidRPr="00EC1F19" w:rsidRDefault="00EC1F19" w:rsidP="00EC1F19">
      <w:pPr>
        <w:spacing w:line="256" w:lineRule="auto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6367"/>
        <w:gridCol w:w="2921"/>
      </w:tblGrid>
      <w:tr w:rsidR="00EC1F19" w:rsidRPr="00EC1F19" w:rsidTr="00EC1F19">
        <w:tc>
          <w:tcPr>
            <w:tcW w:w="6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Рок важења цена за меру за коју се конкурише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Број бодова</w:t>
            </w:r>
          </w:p>
        </w:tc>
      </w:tr>
      <w:tr w:rsidR="00EC1F19" w:rsidRPr="00EC1F19" w:rsidTr="00EC1F19">
        <w:tc>
          <w:tcPr>
            <w:tcW w:w="6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До 90 дана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15</w:t>
            </w:r>
          </w:p>
        </w:tc>
      </w:tr>
      <w:tr w:rsidR="00EC1F19" w:rsidRPr="00EC1F19" w:rsidTr="00EC1F19">
        <w:tc>
          <w:tcPr>
            <w:tcW w:w="6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Од 91 до 180 дана</w:t>
            </w:r>
          </w:p>
        </w:tc>
        <w:tc>
          <w:tcPr>
            <w:tcW w:w="2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30</w:t>
            </w:r>
          </w:p>
        </w:tc>
      </w:tr>
    </w:tbl>
    <w:p w:rsidR="00EC1F19" w:rsidRPr="00EC1F19" w:rsidRDefault="00EC1F19" w:rsidP="00EC1F19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sz w:val="20"/>
          <w:szCs w:val="20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Табела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–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Бодовањ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о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критеријуму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„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Рок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важења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цена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меру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за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коју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конкуришу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”</w:t>
      </w:r>
    </w:p>
    <w:p w:rsidR="00EC1F19" w:rsidRPr="00EC1F19" w:rsidRDefault="00EC1F19" w:rsidP="00EC1F19">
      <w:pPr>
        <w:spacing w:line="256" w:lineRule="auto"/>
        <w:contextualSpacing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p w:rsidR="00EC1F19" w:rsidRPr="00EC1F19" w:rsidRDefault="00EC1F19" w:rsidP="00EC1F19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i/>
          <w:iCs/>
          <w:sz w:val="24"/>
          <w:szCs w:val="24"/>
          <w:lang w:val="ru-RU"/>
        </w:rPr>
        <w:t>Критеријум 3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 w:rsidRPr="00EC1F19">
        <w:rPr>
          <w:rFonts w:ascii="Times New Roman" w:eastAsia="Calibri" w:hAnsi="Times New Roman" w:cs="Times New Roman"/>
          <w:b/>
          <w:bCs/>
          <w:sz w:val="24"/>
          <w:szCs w:val="24"/>
          <w:lang w:val="ru-RU"/>
        </w:rPr>
        <w:t>„Финансијски извештај за последње три године”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на основу кога подносилац пријаве може добити максимално 2</w:t>
      </w:r>
      <w:r w:rsidRPr="00EC1F19">
        <w:rPr>
          <w:rFonts w:ascii="Times New Roman" w:eastAsia="Calibri" w:hAnsi="Times New Roman" w:cs="Times New Roman"/>
          <w:b/>
          <w:sz w:val="24"/>
          <w:szCs w:val="24"/>
          <w:lang w:val="ru-RU"/>
        </w:rPr>
        <w:t>0</w:t>
      </w:r>
      <w:r w:rsidRPr="00EC1F19">
        <w:rPr>
          <w:rFonts w:ascii="Times New Roman" w:eastAsia="Calibri" w:hAnsi="Times New Roman" w:cs="Times New Roman"/>
          <w:bCs/>
          <w:sz w:val="24"/>
          <w:szCs w:val="24"/>
          <w:lang w:val="ru-RU"/>
        </w:rPr>
        <w:t xml:space="preserve"> бодова</w:t>
      </w: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:rsidR="00EC1F19" w:rsidRPr="00EC1F19" w:rsidRDefault="00EC1F19" w:rsidP="00EC1F19">
      <w:pPr>
        <w:spacing w:after="0" w:line="240" w:lineRule="auto"/>
        <w:ind w:left="284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EC1F19">
        <w:rPr>
          <w:rFonts w:ascii="Times New Roman" w:eastAsia="Calibri" w:hAnsi="Times New Roman" w:cs="Times New Roman"/>
          <w:sz w:val="24"/>
          <w:szCs w:val="24"/>
          <w:lang w:val="ru-RU"/>
        </w:rPr>
        <w:t>Бодовање се врши на основу приложене табеле.</w:t>
      </w:r>
    </w:p>
    <w:p w:rsidR="00EC1F19" w:rsidRPr="00EC1F19" w:rsidRDefault="00EC1F19" w:rsidP="00EC1F19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284"/>
        <w:gridCol w:w="4284"/>
      </w:tblGrid>
      <w:tr w:rsidR="00EC1F19" w:rsidRPr="00EC1F19" w:rsidTr="00EC1F19">
        <w:trPr>
          <w:jc w:val="center"/>
        </w:trPr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Период достављеног финансијског извештаја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Број бодова</w:t>
            </w:r>
          </w:p>
        </w:tc>
      </w:tr>
      <w:tr w:rsidR="00EC1F19" w:rsidRPr="00EC1F19" w:rsidTr="00EC1F19">
        <w:trPr>
          <w:jc w:val="center"/>
        </w:trPr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lastRenderedPageBreak/>
              <w:t>Нема извештаја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0</w:t>
            </w:r>
          </w:p>
        </w:tc>
      </w:tr>
      <w:tr w:rsidR="00EC1F19" w:rsidRPr="00EC1F19" w:rsidTr="00EC1F19">
        <w:trPr>
          <w:jc w:val="center"/>
        </w:trPr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Извештај за једну годину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10</w:t>
            </w:r>
          </w:p>
        </w:tc>
      </w:tr>
      <w:tr w:rsidR="00EC1F19" w:rsidRPr="00EC1F19" w:rsidTr="00EC1F19">
        <w:trPr>
          <w:jc w:val="center"/>
        </w:trPr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Извештај за две године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1F19" w:rsidRPr="00EC1F19" w:rsidRDefault="00EC1F19" w:rsidP="00EC1F19">
            <w:pPr>
              <w:spacing w:after="0" w:line="240" w:lineRule="auto"/>
              <w:ind w:left="284"/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</w:pPr>
            <w:r w:rsidRPr="00EC1F19">
              <w:rPr>
                <w:rFonts w:ascii="Times New Roman" w:eastAsia="Calibri" w:hAnsi="Times New Roman" w:cs="Times New Roman"/>
                <w:b/>
                <w:sz w:val="24"/>
                <w:szCs w:val="24"/>
                <w:lang w:val="ru-RU"/>
              </w:rPr>
              <w:t>20</w:t>
            </w:r>
          </w:p>
        </w:tc>
      </w:tr>
    </w:tbl>
    <w:p w:rsidR="00EC1F19" w:rsidRPr="00EC1F19" w:rsidRDefault="00EC1F19" w:rsidP="00EC1F19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sz w:val="20"/>
          <w:szCs w:val="20"/>
          <w:lang w:val="en-GB"/>
        </w:rPr>
      </w:pP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Табела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–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Бодовање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по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критеријуму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„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Финансијски</w:t>
      </w:r>
      <w:proofErr w:type="spellEnd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 xml:space="preserve"> </w:t>
      </w:r>
      <w:proofErr w:type="spellStart"/>
      <w:r w:rsidRPr="00EC1F19">
        <w:rPr>
          <w:rFonts w:ascii="Times New Roman" w:eastAsia="Calibri" w:hAnsi="Times New Roman" w:cs="Times New Roman"/>
          <w:bCs/>
          <w:sz w:val="20"/>
          <w:szCs w:val="20"/>
          <w:lang w:val="en-GB"/>
        </w:rPr>
        <w:t>извештај</w:t>
      </w:r>
      <w:proofErr w:type="spellEnd"/>
      <w:r w:rsidRPr="00EC1F19">
        <w:rPr>
          <w:rFonts w:ascii="Times New Roman" w:eastAsia="Calibri" w:hAnsi="Times New Roman" w:cs="Times New Roman"/>
          <w:sz w:val="20"/>
          <w:szCs w:val="20"/>
          <w:lang w:val="en-GB"/>
        </w:rPr>
        <w:t>”</w:t>
      </w:r>
    </w:p>
    <w:p w:rsidR="00EC1F19" w:rsidRPr="00EC1F19" w:rsidRDefault="00EC1F19" w:rsidP="00EC1F19">
      <w:pPr>
        <w:spacing w:line="256" w:lineRule="auto"/>
        <w:rPr>
          <w:rFonts w:ascii="Times New Roman" w:eastAsia="Calibri" w:hAnsi="Times New Roman" w:cs="Times New Roman"/>
          <w:sz w:val="18"/>
          <w:szCs w:val="18"/>
          <w:lang w:val="sr-Cyrl-CS"/>
        </w:rPr>
      </w:pPr>
    </w:p>
    <w:p w:rsidR="00EC1F19" w:rsidRPr="00EC1F19" w:rsidRDefault="00EC1F19" w:rsidP="00EC1F19">
      <w:pPr>
        <w:spacing w:after="200" w:line="276" w:lineRule="auto"/>
        <w:rPr>
          <w:rFonts w:ascii="Calibri" w:eastAsia="Calibri" w:hAnsi="Calibri" w:cs="Times New Roman"/>
          <w:lang w:val="en-U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D15E8F"/>
    <w:rsid w:val="00D4545F"/>
    <w:rsid w:val="00D95E50"/>
    <w:rsid w:val="00DB1722"/>
    <w:rsid w:val="00DD534F"/>
    <w:rsid w:val="00EC1F19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a">
    <w:name w:val="Default Paragraph Font"/>
    <w:uiPriority w:val="1"/>
    <w:semiHidden/>
    <w:unhideWhenUsed/>
  </w:style>
  <w:style w:type="table" w:default="1" w:styleId="a0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30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6</Words>
  <Characters>4025</Characters>
  <Application>Microsoft Office Word</Application>
  <DocSecurity>0</DocSecurity>
  <Lines>33</Lines>
  <Paragraphs>9</Paragraphs>
  <ScaleCrop>false</ScaleCrop>
  <HeadingPairs>
    <vt:vector size="4" baseType="variant">
      <vt:variant>
        <vt:lpstr>Наслов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Оливер Поповић</cp:lastModifiedBy>
  <cp:revision>3</cp:revision>
  <dcterms:created xsi:type="dcterms:W3CDTF">2022-08-26T09:56:00Z</dcterms:created>
  <dcterms:modified xsi:type="dcterms:W3CDTF">2022-09-21T06:11:00Z</dcterms:modified>
</cp:coreProperties>
</file>